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33719" w14:textId="17A68D06" w:rsidR="00DE24AB" w:rsidRPr="00AB04E4" w:rsidRDefault="00086E1D">
      <w:pPr>
        <w:jc w:val="center"/>
        <w:rPr>
          <w:rFonts w:ascii="Verdana" w:hAnsi="Verdana"/>
          <w:b/>
          <w:bCs/>
          <w:color w:val="1F497D" w:themeColor="text2"/>
        </w:rPr>
      </w:pPr>
      <w:r>
        <w:rPr>
          <w:rFonts w:ascii="Verdana" w:hAnsi="Verdana"/>
          <w:b/>
          <w:bCs/>
          <w:color w:val="1F497D" w:themeColor="text2"/>
        </w:rPr>
        <w:t xml:space="preserve">Research </w:t>
      </w:r>
      <w:r w:rsidR="00326B7C" w:rsidRPr="00AB04E4">
        <w:rPr>
          <w:rFonts w:ascii="Verdana" w:hAnsi="Verdana"/>
          <w:b/>
          <w:bCs/>
          <w:color w:val="1F497D" w:themeColor="text2"/>
        </w:rPr>
        <w:t>Case Analysis</w:t>
      </w:r>
    </w:p>
    <w:p w14:paraId="65958FB9" w14:textId="569B2082" w:rsidR="00A50C33" w:rsidRPr="004B0B81" w:rsidRDefault="00F71BD9">
      <w:pPr>
        <w:jc w:val="center"/>
        <w:rPr>
          <w:rFonts w:ascii="Verdana" w:hAnsi="Verdana"/>
          <w:b/>
          <w:bCs/>
          <w:sz w:val="20"/>
          <w:szCs w:val="20"/>
        </w:rPr>
      </w:pPr>
      <w:r w:rsidRPr="004B0B81">
        <w:rPr>
          <w:rFonts w:ascii="Verdana" w:hAnsi="Verdana"/>
          <w:b/>
          <w:bCs/>
          <w:sz w:val="20"/>
          <w:szCs w:val="20"/>
        </w:rPr>
        <w:t xml:space="preserve">Week </w:t>
      </w:r>
      <w:r w:rsidR="0086064C">
        <w:rPr>
          <w:rFonts w:ascii="Verdana" w:hAnsi="Verdana"/>
          <w:b/>
          <w:bCs/>
          <w:sz w:val="20"/>
          <w:szCs w:val="20"/>
        </w:rPr>
        <w:t>2</w:t>
      </w:r>
    </w:p>
    <w:p w14:paraId="35B79DA6" w14:textId="64166D7C" w:rsidR="00DE24AB" w:rsidRPr="004B0B81" w:rsidRDefault="00F25BA5">
      <w:pPr>
        <w:jc w:val="center"/>
        <w:rPr>
          <w:rFonts w:ascii="Verdana" w:hAnsi="Verdana"/>
          <w:b/>
          <w:bCs/>
          <w:sz w:val="20"/>
          <w:szCs w:val="20"/>
        </w:rPr>
      </w:pPr>
      <w:r w:rsidRPr="004B0B81">
        <w:rPr>
          <w:rFonts w:ascii="Verdana" w:hAnsi="Verdana"/>
          <w:b/>
          <w:bCs/>
          <w:sz w:val="20"/>
          <w:szCs w:val="20"/>
        </w:rPr>
        <w:t>Outline and Grading Guide (1</w:t>
      </w:r>
      <w:r w:rsidR="000A06D4">
        <w:rPr>
          <w:rFonts w:ascii="Verdana" w:hAnsi="Verdana"/>
          <w:b/>
          <w:bCs/>
          <w:sz w:val="20"/>
          <w:szCs w:val="20"/>
        </w:rPr>
        <w:t>0</w:t>
      </w:r>
      <w:r w:rsidR="00936287" w:rsidRPr="004B0B81">
        <w:rPr>
          <w:rFonts w:ascii="Verdana" w:hAnsi="Verdana"/>
          <w:b/>
          <w:bCs/>
          <w:sz w:val="20"/>
          <w:szCs w:val="20"/>
        </w:rPr>
        <w:t>0 points)</w:t>
      </w:r>
    </w:p>
    <w:p w14:paraId="6027C34B" w14:textId="77777777" w:rsidR="00DE24AB" w:rsidRPr="004B0B81" w:rsidRDefault="00DE24AB">
      <w:pPr>
        <w:jc w:val="center"/>
        <w:rPr>
          <w:rFonts w:ascii="Verdana" w:hAnsi="Verdana"/>
          <w:sz w:val="20"/>
          <w:szCs w:val="20"/>
        </w:rPr>
      </w:pPr>
    </w:p>
    <w:p w14:paraId="1C557F22" w14:textId="48848EA4" w:rsidR="00B36186" w:rsidRDefault="00B36186" w:rsidP="00086E1D">
      <w:p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Choose a</w:t>
      </w:r>
      <w:r w:rsidR="0086064C" w:rsidRPr="0086064C">
        <w:rPr>
          <w:rFonts w:ascii="Verdana" w:hAnsi="Verdana"/>
          <w:b/>
          <w:sz w:val="20"/>
          <w:szCs w:val="20"/>
        </w:rPr>
        <w:t xml:space="preserve"> Fortune 500 company that you are interested in researching for this assignment</w:t>
      </w:r>
      <w:r w:rsidR="00456914" w:rsidRPr="004B0B81">
        <w:rPr>
          <w:rFonts w:ascii="Verdana" w:hAnsi="Verdana"/>
          <w:b/>
          <w:sz w:val="20"/>
          <w:szCs w:val="20"/>
        </w:rPr>
        <w:t>.</w:t>
      </w:r>
    </w:p>
    <w:p w14:paraId="20611747" w14:textId="7DD87913" w:rsidR="00B04739" w:rsidRPr="00B04739" w:rsidRDefault="00B04739" w:rsidP="00086E1D">
      <w:pPr>
        <w:spacing w:after="120"/>
        <w:rPr>
          <w:rFonts w:ascii="Verdana" w:hAnsi="Verdana"/>
          <w:bCs/>
          <w:sz w:val="20"/>
          <w:szCs w:val="20"/>
        </w:rPr>
      </w:pPr>
      <w:r w:rsidRPr="00B04739">
        <w:rPr>
          <w:rFonts w:ascii="Verdana" w:hAnsi="Verdana"/>
          <w:bCs/>
          <w:sz w:val="20"/>
          <w:szCs w:val="20"/>
        </w:rPr>
        <w:t xml:space="preserve">This company should be a different company than your Week </w:t>
      </w:r>
      <w:r>
        <w:rPr>
          <w:rFonts w:ascii="Verdana" w:hAnsi="Verdana"/>
          <w:bCs/>
          <w:sz w:val="20"/>
          <w:szCs w:val="20"/>
        </w:rPr>
        <w:t>5</w:t>
      </w:r>
      <w:r w:rsidRPr="00B04739">
        <w:rPr>
          <w:rFonts w:ascii="Verdana" w:hAnsi="Verdana"/>
          <w:bCs/>
          <w:sz w:val="20"/>
          <w:szCs w:val="20"/>
        </w:rPr>
        <w:t xml:space="preserve"> Research Case Analysis company </w:t>
      </w:r>
      <w:r w:rsidR="0057366A">
        <w:rPr>
          <w:rFonts w:ascii="Verdana" w:hAnsi="Verdana"/>
          <w:bCs/>
          <w:sz w:val="20"/>
          <w:szCs w:val="20"/>
        </w:rPr>
        <w:t>or</w:t>
      </w:r>
      <w:r w:rsidRPr="00B04739">
        <w:rPr>
          <w:rFonts w:ascii="Verdana" w:hAnsi="Verdana"/>
          <w:bCs/>
          <w:sz w:val="20"/>
          <w:szCs w:val="20"/>
        </w:rPr>
        <w:t xml:space="preserve"> your Course Project company.</w:t>
      </w:r>
    </w:p>
    <w:p w14:paraId="72002C7E" w14:textId="174A32E6" w:rsidR="00086E1D" w:rsidRDefault="00086E1D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 w:rsidRPr="00086E1D">
        <w:rPr>
          <w:rFonts w:ascii="Verdana" w:hAnsi="Verdana"/>
          <w:sz w:val="20"/>
          <w:szCs w:val="20"/>
        </w:rPr>
        <w:t>Write a report applying specific course concepts from this week's reading. Examples are Competitive Intelligence, Demographics, Porter's 5 Forces, Value Chain Analysis, Resource-Based View, Balanced Scorecard, Human Capital, and Social Capital.</w:t>
      </w:r>
    </w:p>
    <w:p w14:paraId="148F6C69" w14:textId="55F96DCE" w:rsidR="00AE56F7" w:rsidRPr="00086E1D" w:rsidRDefault="00AE56F7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</w:t>
      </w:r>
      <w:r w:rsidRPr="00AE56F7">
        <w:rPr>
          <w:rFonts w:ascii="Verdana" w:hAnsi="Verdana"/>
          <w:sz w:val="20"/>
          <w:szCs w:val="20"/>
        </w:rPr>
        <w:t xml:space="preserve"> research case analysis may draw on items from the online environment—newspapers, magazines, and websites—to provide current (i.e., within the last year) examples of course-related topics (i.e., Business Strategy from this week's reading assignment). Relevance and probable interest to the class are especially welcome.</w:t>
      </w:r>
    </w:p>
    <w:p w14:paraId="0BB7D810" w14:textId="45BA4FDB" w:rsidR="00086E1D" w:rsidRPr="00086E1D" w:rsidRDefault="00733FC7" w:rsidP="00086E1D">
      <w:pPr>
        <w:spacing w:before="100" w:beforeAutospacing="1" w:after="100" w:afterAutospacing="1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</w:t>
      </w:r>
      <w:r w:rsidR="00086E1D" w:rsidRPr="00086E1D">
        <w:rPr>
          <w:rFonts w:ascii="Verdana" w:hAnsi="Verdana"/>
          <w:sz w:val="20"/>
          <w:szCs w:val="20"/>
        </w:rPr>
        <w:t xml:space="preserve"> </w:t>
      </w:r>
      <w:r w:rsidR="00C33148" w:rsidRPr="00C33148">
        <w:rPr>
          <w:rFonts w:ascii="Verdana" w:hAnsi="Verdana"/>
          <w:sz w:val="20"/>
          <w:szCs w:val="20"/>
        </w:rPr>
        <w:t>research case analysis</w:t>
      </w:r>
      <w:r w:rsidR="00086E1D" w:rsidRPr="00086E1D">
        <w:rPr>
          <w:rFonts w:ascii="Verdana" w:hAnsi="Verdana"/>
          <w:sz w:val="20"/>
          <w:szCs w:val="20"/>
        </w:rPr>
        <w:t xml:space="preserve"> should fully address the following points in this order.</w:t>
      </w:r>
    </w:p>
    <w:p w14:paraId="26E892CA" w14:textId="77777777" w:rsidR="00086E1D" w:rsidRPr="00086E1D" w:rsidRDefault="00086E1D" w:rsidP="00086E1D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 w:rsidRPr="00086E1D">
        <w:rPr>
          <w:rFonts w:ascii="Verdana" w:hAnsi="Verdana"/>
          <w:sz w:val="20"/>
          <w:szCs w:val="20"/>
        </w:rPr>
        <w:t>The organization you have chosen,</w:t>
      </w:r>
    </w:p>
    <w:p w14:paraId="32F929F1" w14:textId="77777777" w:rsidR="00A25712" w:rsidRDefault="00086E1D" w:rsidP="00FF52B5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 w:rsidRPr="00A25712">
        <w:rPr>
          <w:rFonts w:ascii="Verdana" w:hAnsi="Verdana"/>
          <w:sz w:val="20"/>
          <w:szCs w:val="20"/>
        </w:rPr>
        <w:t>Discuss the company utilizing specific course concepts from this week's assigned reading by citing the name of the concept and the page it is located on in the textbook</w:t>
      </w:r>
      <w:r w:rsidR="00A25712" w:rsidRPr="00A25712">
        <w:rPr>
          <w:rFonts w:ascii="Verdana" w:hAnsi="Verdana"/>
          <w:sz w:val="20"/>
          <w:szCs w:val="20"/>
        </w:rPr>
        <w:t xml:space="preserve"> (50 Points)</w:t>
      </w:r>
      <w:r w:rsidRPr="00A25712">
        <w:rPr>
          <w:rFonts w:ascii="Verdana" w:hAnsi="Verdana"/>
          <w:sz w:val="20"/>
          <w:szCs w:val="20"/>
        </w:rPr>
        <w:t xml:space="preserve">, </w:t>
      </w:r>
    </w:p>
    <w:p w14:paraId="7C7CDA12" w14:textId="5AEC63C3" w:rsidR="00C33148" w:rsidRPr="00A25712" w:rsidRDefault="00206421" w:rsidP="00FF52B5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</w:t>
      </w:r>
      <w:r w:rsidR="00086E1D" w:rsidRPr="00A25712">
        <w:rPr>
          <w:rFonts w:ascii="Verdana" w:hAnsi="Verdana"/>
          <w:sz w:val="20"/>
          <w:szCs w:val="20"/>
        </w:rPr>
        <w:t>hat practical managerial implications the material has</w:t>
      </w:r>
      <w:r w:rsidR="00A25712" w:rsidRPr="00A25712">
        <w:rPr>
          <w:rFonts w:ascii="Verdana" w:hAnsi="Verdana"/>
          <w:sz w:val="20"/>
          <w:szCs w:val="20"/>
        </w:rPr>
        <w:t xml:space="preserve"> (45 Points),</w:t>
      </w:r>
      <w:r w:rsidR="00A25712">
        <w:rPr>
          <w:rFonts w:ascii="Verdana" w:hAnsi="Verdana"/>
          <w:sz w:val="20"/>
          <w:szCs w:val="20"/>
        </w:rPr>
        <w:t xml:space="preserve"> and</w:t>
      </w:r>
    </w:p>
    <w:p w14:paraId="33D5870E" w14:textId="1D6DD2C9" w:rsidR="00A25712" w:rsidRPr="00086E1D" w:rsidRDefault="00A25712" w:rsidP="00C33148">
      <w:pPr>
        <w:numPr>
          <w:ilvl w:val="0"/>
          <w:numId w:val="8"/>
        </w:numPr>
        <w:spacing w:before="100" w:beforeAutospacing="1" w:after="100" w:afterAutospacing="1" w:line="259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ferences (5 Points).</w:t>
      </w:r>
    </w:p>
    <w:p w14:paraId="71B65F5C" w14:textId="77777777" w:rsidR="00AE56F7" w:rsidRDefault="00AE56F7">
      <w:pPr>
        <w:spacing w:after="120"/>
        <w:rPr>
          <w:rFonts w:ascii="Verdana" w:hAnsi="Verdana"/>
          <w:b/>
          <w:sz w:val="20"/>
          <w:szCs w:val="20"/>
        </w:rPr>
      </w:pPr>
    </w:p>
    <w:p w14:paraId="3A3504BA" w14:textId="5CF658B7" w:rsidR="00DE24AB" w:rsidRPr="004B0B81" w:rsidRDefault="00936287">
      <w:p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FORMAT:</w:t>
      </w:r>
    </w:p>
    <w:p w14:paraId="1F032385" w14:textId="77777777" w:rsidR="00AF6F46" w:rsidRPr="004B0B81" w:rsidRDefault="00214EC0" w:rsidP="00AF6F46">
      <w:pPr>
        <w:pStyle w:val="ListParagraph"/>
        <w:numPr>
          <w:ilvl w:val="1"/>
          <w:numId w:val="6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Use a title</w:t>
      </w:r>
      <w:r w:rsidR="00AF6F46" w:rsidRPr="004B0B81">
        <w:rPr>
          <w:rFonts w:ascii="Verdana" w:hAnsi="Verdana"/>
          <w:sz w:val="20"/>
          <w:szCs w:val="20"/>
        </w:rPr>
        <w:t xml:space="preserve"> page. </w:t>
      </w:r>
    </w:p>
    <w:p w14:paraId="567677E3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19E21FC0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Font: Use Times New Roman, 12 point.</w:t>
      </w:r>
    </w:p>
    <w:p w14:paraId="12E8CBE4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7E293B7" w14:textId="0136AE8F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Place your name in the upper </w:t>
      </w:r>
      <w:r w:rsidR="005C5EAB" w:rsidRPr="004B0B81">
        <w:rPr>
          <w:rFonts w:ascii="Verdana" w:hAnsi="Verdana"/>
          <w:sz w:val="20"/>
          <w:szCs w:val="20"/>
        </w:rPr>
        <w:t>left-hand</w:t>
      </w:r>
      <w:r w:rsidRPr="004B0B81">
        <w:rPr>
          <w:rFonts w:ascii="Verdana" w:hAnsi="Verdana"/>
          <w:sz w:val="20"/>
          <w:szCs w:val="20"/>
        </w:rPr>
        <w:t xml:space="preserve"> corner of the page.</w:t>
      </w:r>
    </w:p>
    <w:p w14:paraId="1A499B90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14E1B31D" w14:textId="77777777" w:rsidR="00955616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Each section of your paper should be headed by the bolded, capitalized item described above. </w:t>
      </w:r>
    </w:p>
    <w:p w14:paraId="31A1242C" w14:textId="77777777" w:rsidR="00955616" w:rsidRPr="004B0B81" w:rsidRDefault="00955616" w:rsidP="00955616">
      <w:pPr>
        <w:spacing w:after="120"/>
        <w:ind w:firstLine="720"/>
        <w:rPr>
          <w:rFonts w:ascii="Verdana" w:hAnsi="Verdana"/>
          <w:sz w:val="20"/>
          <w:szCs w:val="20"/>
        </w:rPr>
      </w:pPr>
    </w:p>
    <w:p w14:paraId="0DF56E26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Indent paragraphs.</w:t>
      </w:r>
    </w:p>
    <w:p w14:paraId="1B8F6A32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67E9B117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Insert page numbers bottom right.</w:t>
      </w:r>
    </w:p>
    <w:p w14:paraId="0B3BB0A7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BF49C5C" w14:textId="09EB58E1" w:rsidR="00DE24AB" w:rsidRPr="004B0B81" w:rsidRDefault="00214EC0" w:rsidP="00214EC0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Paper length should be </w:t>
      </w:r>
      <w:bookmarkStart w:id="0" w:name="_Hlk14650868"/>
      <w:r w:rsidR="009A0C01" w:rsidRPr="0022756D">
        <w:rPr>
          <w:rFonts w:ascii="Verdana" w:hAnsi="Verdana"/>
          <w:b/>
          <w:bCs/>
          <w:sz w:val="20"/>
          <w:szCs w:val="20"/>
        </w:rPr>
        <w:t>two</w:t>
      </w:r>
      <w:r w:rsidR="00CF5166" w:rsidRPr="0022756D">
        <w:rPr>
          <w:rFonts w:ascii="Verdana" w:hAnsi="Verdana"/>
          <w:b/>
          <w:bCs/>
          <w:sz w:val="20"/>
          <w:szCs w:val="20"/>
        </w:rPr>
        <w:t xml:space="preserve"> double-</w:t>
      </w:r>
      <w:r w:rsidRPr="0022756D">
        <w:rPr>
          <w:rFonts w:ascii="Verdana" w:hAnsi="Verdana"/>
          <w:b/>
          <w:bCs/>
          <w:sz w:val="20"/>
          <w:szCs w:val="20"/>
        </w:rPr>
        <w:t>spaced pages</w:t>
      </w:r>
      <w:r w:rsidRPr="004B0B81">
        <w:rPr>
          <w:rFonts w:ascii="Verdana" w:hAnsi="Verdana"/>
          <w:sz w:val="20"/>
          <w:szCs w:val="20"/>
        </w:rPr>
        <w:t xml:space="preserve"> </w:t>
      </w:r>
      <w:bookmarkEnd w:id="0"/>
      <w:r w:rsidRPr="004B0B81">
        <w:rPr>
          <w:rFonts w:ascii="Verdana" w:hAnsi="Verdana"/>
          <w:sz w:val="20"/>
          <w:szCs w:val="20"/>
        </w:rPr>
        <w:t>not including title page, references</w:t>
      </w:r>
      <w:r w:rsidR="00CF5166" w:rsidRPr="004B0B81">
        <w:rPr>
          <w:rFonts w:ascii="Verdana" w:hAnsi="Verdana"/>
          <w:sz w:val="20"/>
          <w:szCs w:val="20"/>
        </w:rPr>
        <w:t>,</w:t>
      </w:r>
      <w:r w:rsidRPr="004B0B81">
        <w:rPr>
          <w:rFonts w:ascii="Verdana" w:hAnsi="Verdana"/>
          <w:sz w:val="20"/>
          <w:szCs w:val="20"/>
        </w:rPr>
        <w:t xml:space="preserve"> or illustrations</w:t>
      </w:r>
      <w:r w:rsidR="00CF5166" w:rsidRPr="004B0B81">
        <w:rPr>
          <w:rFonts w:ascii="Verdana" w:hAnsi="Verdana"/>
          <w:sz w:val="20"/>
          <w:szCs w:val="20"/>
        </w:rPr>
        <w:t xml:space="preserve"> and </w:t>
      </w:r>
      <w:r w:rsidRPr="004B0B81">
        <w:rPr>
          <w:rFonts w:ascii="Verdana" w:hAnsi="Verdana"/>
          <w:sz w:val="20"/>
          <w:szCs w:val="20"/>
        </w:rPr>
        <w:t>tables</w:t>
      </w:r>
      <w:r w:rsidR="00936287" w:rsidRPr="004B0B81">
        <w:rPr>
          <w:rFonts w:ascii="Verdana" w:hAnsi="Verdana"/>
          <w:sz w:val="20"/>
          <w:szCs w:val="20"/>
        </w:rPr>
        <w:t>.</w:t>
      </w:r>
    </w:p>
    <w:p w14:paraId="421F36E9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428A590B" w14:textId="19B7DC16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lastRenderedPageBreak/>
        <w:t xml:space="preserve">Use APA citations throughout the paper. If you are not familiar with </w:t>
      </w:r>
      <w:r w:rsidR="00955616" w:rsidRPr="004B0B81">
        <w:rPr>
          <w:rFonts w:ascii="Verdana" w:hAnsi="Verdana"/>
          <w:sz w:val="20"/>
          <w:szCs w:val="20"/>
        </w:rPr>
        <w:t xml:space="preserve">APA citation, </w:t>
      </w:r>
      <w:bookmarkStart w:id="1" w:name="_Hlk62733279"/>
      <w:r w:rsidR="00955616" w:rsidRPr="004B0B81">
        <w:rPr>
          <w:rFonts w:ascii="Verdana" w:hAnsi="Verdana"/>
          <w:sz w:val="20"/>
          <w:szCs w:val="20"/>
        </w:rPr>
        <w:t xml:space="preserve">refer to </w:t>
      </w:r>
      <w:r w:rsidR="00206421">
        <w:rPr>
          <w:rFonts w:ascii="Verdana" w:hAnsi="Verdana"/>
          <w:sz w:val="20"/>
          <w:szCs w:val="20"/>
        </w:rPr>
        <w:t xml:space="preserve">the APA </w:t>
      </w:r>
      <w:r w:rsidR="00955616" w:rsidRPr="004B0B81">
        <w:rPr>
          <w:rFonts w:ascii="Verdana" w:hAnsi="Verdana"/>
          <w:sz w:val="20"/>
          <w:szCs w:val="20"/>
        </w:rPr>
        <w:t>tutorial</w:t>
      </w:r>
      <w:r w:rsidR="00206421">
        <w:rPr>
          <w:rFonts w:ascii="Verdana" w:hAnsi="Verdana"/>
          <w:sz w:val="20"/>
          <w:szCs w:val="20"/>
        </w:rPr>
        <w:t xml:space="preserve"> in Student Resources.</w:t>
      </w:r>
      <w:bookmarkEnd w:id="1"/>
    </w:p>
    <w:p w14:paraId="5086D103" w14:textId="77777777" w:rsidR="00955616" w:rsidRPr="004B0B81" w:rsidRDefault="00955616" w:rsidP="009361E0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5F0D4E02" w14:textId="77777777" w:rsidR="00955616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 xml:space="preserve">Include a separate </w:t>
      </w:r>
      <w:r w:rsidR="00CF5166" w:rsidRPr="004B0B81">
        <w:rPr>
          <w:rFonts w:ascii="Verdana" w:hAnsi="Verdana"/>
          <w:sz w:val="20"/>
          <w:szCs w:val="20"/>
        </w:rPr>
        <w:t>reference</w:t>
      </w:r>
      <w:r w:rsidRPr="004B0B81">
        <w:rPr>
          <w:rFonts w:ascii="Verdana" w:hAnsi="Verdana"/>
          <w:sz w:val="20"/>
          <w:szCs w:val="20"/>
        </w:rPr>
        <w:t xml:space="preserve"> page at the end of the</w:t>
      </w:r>
      <w:r w:rsidR="00214EC0" w:rsidRPr="004B0B81">
        <w:rPr>
          <w:rFonts w:ascii="Verdana" w:hAnsi="Verdana"/>
          <w:sz w:val="20"/>
          <w:szCs w:val="20"/>
        </w:rPr>
        <w:t xml:space="preserve"> paper</w:t>
      </w:r>
      <w:r w:rsidRPr="004B0B81">
        <w:rPr>
          <w:rFonts w:ascii="Verdana" w:hAnsi="Verdana"/>
          <w:sz w:val="20"/>
          <w:szCs w:val="20"/>
        </w:rPr>
        <w:t>.</w:t>
      </w:r>
    </w:p>
    <w:p w14:paraId="1C768E7A" w14:textId="77777777" w:rsidR="00955616" w:rsidRPr="004B0B81" w:rsidRDefault="00955616" w:rsidP="00955616">
      <w:pPr>
        <w:spacing w:after="120"/>
        <w:ind w:left="720"/>
        <w:rPr>
          <w:rFonts w:ascii="Verdana" w:hAnsi="Verdana"/>
          <w:sz w:val="20"/>
          <w:szCs w:val="20"/>
        </w:rPr>
      </w:pPr>
    </w:p>
    <w:p w14:paraId="0B449971" w14:textId="77777777" w:rsidR="00955616" w:rsidRPr="004B0B81" w:rsidRDefault="00955616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Please prepare refer</w:t>
      </w:r>
      <w:r w:rsidR="00CF5166" w:rsidRPr="004B0B81">
        <w:rPr>
          <w:rFonts w:ascii="Verdana" w:hAnsi="Verdana"/>
          <w:sz w:val="20"/>
          <w:szCs w:val="20"/>
        </w:rPr>
        <w:t>ence page as follows.</w:t>
      </w:r>
    </w:p>
    <w:p w14:paraId="61BF4397" w14:textId="77777777" w:rsidR="00741F91" w:rsidRPr="004B0B81" w:rsidRDefault="00741F91" w:rsidP="00741F91">
      <w:pPr>
        <w:pStyle w:val="ListParagraph"/>
        <w:spacing w:after="120"/>
        <w:ind w:left="4320" w:firstLine="720"/>
        <w:rPr>
          <w:rFonts w:ascii="Verdana" w:hAnsi="Verdana"/>
          <w:b/>
          <w:sz w:val="20"/>
          <w:szCs w:val="20"/>
        </w:rPr>
      </w:pPr>
    </w:p>
    <w:p w14:paraId="3502461B" w14:textId="77777777" w:rsidR="00C33148" w:rsidRDefault="00C33148" w:rsidP="00D31D28">
      <w:pPr>
        <w:pStyle w:val="ListParagraph"/>
        <w:spacing w:after="120"/>
        <w:ind w:left="0"/>
        <w:rPr>
          <w:rFonts w:ascii="Verdana" w:hAnsi="Verdana"/>
          <w:b/>
          <w:sz w:val="20"/>
          <w:szCs w:val="20"/>
        </w:rPr>
      </w:pPr>
    </w:p>
    <w:p w14:paraId="574352A7" w14:textId="77777777" w:rsidR="00C33148" w:rsidRPr="004B0B81" w:rsidRDefault="00C33148" w:rsidP="00C33148">
      <w:pPr>
        <w:spacing w:after="12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REFERENCES</w:t>
      </w:r>
    </w:p>
    <w:p w14:paraId="4CC6B84B" w14:textId="3C6A980E" w:rsidR="00C33148" w:rsidRPr="004B0B81" w:rsidRDefault="00C33148" w:rsidP="00C33148">
      <w:pPr>
        <w:spacing w:after="120"/>
        <w:rPr>
          <w:rFonts w:ascii="Verdana" w:hAnsi="Verdana"/>
          <w:sz w:val="20"/>
          <w:szCs w:val="20"/>
        </w:rPr>
      </w:pPr>
      <w:bookmarkStart w:id="2" w:name="_Hlk62733252"/>
      <w:r w:rsidRPr="004B0B81">
        <w:rPr>
          <w:rFonts w:ascii="Verdana" w:hAnsi="Verdana"/>
          <w:sz w:val="20"/>
          <w:szCs w:val="20"/>
        </w:rPr>
        <w:t>When you have completed the paper using the above sections, insert a page break and have a separate reference page. The references should be listed in accordance with the APA guidelines</w:t>
      </w:r>
      <w:r w:rsidR="00206421">
        <w:rPr>
          <w:rFonts w:ascii="Verdana" w:hAnsi="Verdana"/>
          <w:sz w:val="20"/>
          <w:szCs w:val="20"/>
        </w:rPr>
        <w:t>, for example:</w:t>
      </w:r>
    </w:p>
    <w:bookmarkEnd w:id="2"/>
    <w:p w14:paraId="2BF76945" w14:textId="77777777" w:rsidR="00741F91" w:rsidRPr="004B0B81" w:rsidRDefault="00741F91" w:rsidP="00D31D28">
      <w:pPr>
        <w:pStyle w:val="ListParagraph"/>
        <w:spacing w:after="120"/>
        <w:rPr>
          <w:rFonts w:ascii="Verdana" w:hAnsi="Verdana"/>
          <w:sz w:val="20"/>
          <w:szCs w:val="20"/>
        </w:rPr>
      </w:pPr>
    </w:p>
    <w:p w14:paraId="4D8E39E2" w14:textId="77777777" w:rsidR="00955616" w:rsidRPr="004B0B81" w:rsidRDefault="00955616" w:rsidP="00D31D28">
      <w:pPr>
        <w:pStyle w:val="ListParagraph"/>
        <w:spacing w:after="120"/>
        <w:ind w:hanging="630"/>
        <w:rPr>
          <w:rFonts w:ascii="Verdana" w:hAnsi="Verdana"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Dess, G., Lumpkin, G.</w:t>
      </w:r>
      <w:r w:rsidR="00CF5166" w:rsidRPr="004B0B81">
        <w:rPr>
          <w:rFonts w:ascii="Verdana" w:hAnsi="Verdana"/>
          <w:sz w:val="20"/>
          <w:szCs w:val="20"/>
        </w:rPr>
        <w:t>,</w:t>
      </w:r>
      <w:r w:rsidRPr="004B0B81">
        <w:rPr>
          <w:rFonts w:ascii="Verdana" w:hAnsi="Verdana"/>
          <w:sz w:val="20"/>
          <w:szCs w:val="20"/>
        </w:rPr>
        <w:t xml:space="preserve"> &amp; Eisner, A. (201</w:t>
      </w:r>
      <w:r w:rsidR="00852A93" w:rsidRPr="004B0B81">
        <w:rPr>
          <w:rFonts w:ascii="Verdana" w:hAnsi="Verdana"/>
          <w:sz w:val="20"/>
          <w:szCs w:val="20"/>
        </w:rPr>
        <w:t>6</w:t>
      </w:r>
      <w:r w:rsidRPr="004B0B81">
        <w:rPr>
          <w:rFonts w:ascii="Verdana" w:hAnsi="Verdana"/>
          <w:sz w:val="20"/>
          <w:szCs w:val="20"/>
        </w:rPr>
        <w:t xml:space="preserve">). </w:t>
      </w:r>
      <w:r w:rsidRPr="004B0B81">
        <w:rPr>
          <w:rFonts w:ascii="Verdana" w:hAnsi="Verdana"/>
          <w:i/>
          <w:sz w:val="20"/>
          <w:szCs w:val="20"/>
        </w:rPr>
        <w:t xml:space="preserve">Strategic Management </w:t>
      </w:r>
      <w:r w:rsidRPr="004B0B81">
        <w:rPr>
          <w:rFonts w:ascii="Verdana" w:hAnsi="Verdana"/>
          <w:sz w:val="20"/>
          <w:szCs w:val="20"/>
        </w:rPr>
        <w:t>(</w:t>
      </w:r>
      <w:r w:rsidR="00852A93" w:rsidRPr="004B0B81">
        <w:rPr>
          <w:rFonts w:ascii="Verdana" w:hAnsi="Verdana"/>
          <w:sz w:val="20"/>
          <w:szCs w:val="20"/>
        </w:rPr>
        <w:t>8</w:t>
      </w:r>
      <w:r w:rsidRPr="004B0B81">
        <w:rPr>
          <w:rFonts w:ascii="Verdana" w:hAnsi="Verdana"/>
          <w:sz w:val="20"/>
          <w:szCs w:val="20"/>
        </w:rPr>
        <w:t>e). Boston: McGraw-Hill Irwin.</w:t>
      </w:r>
    </w:p>
    <w:p w14:paraId="644F72D2" w14:textId="77777777" w:rsidR="00DE24AB" w:rsidRPr="004B0B81" w:rsidRDefault="00DE24AB" w:rsidP="009361E0">
      <w:pPr>
        <w:spacing w:after="120"/>
        <w:ind w:left="720"/>
        <w:rPr>
          <w:rFonts w:ascii="Verdana" w:hAnsi="Verdana"/>
          <w:b/>
          <w:sz w:val="20"/>
          <w:szCs w:val="20"/>
        </w:rPr>
      </w:pPr>
    </w:p>
    <w:p w14:paraId="56F4D108" w14:textId="77777777" w:rsidR="00955616" w:rsidRPr="004B0B81" w:rsidRDefault="00D31D28" w:rsidP="00D31D28">
      <w:pPr>
        <w:spacing w:after="120"/>
        <w:ind w:left="9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Side Notes</w:t>
      </w:r>
    </w:p>
    <w:p w14:paraId="09040B95" w14:textId="77777777" w:rsidR="00DE24AB" w:rsidRPr="004B0B81" w:rsidRDefault="00936287" w:rsidP="00741F91">
      <w:pPr>
        <w:pStyle w:val="ListParagraph"/>
        <w:numPr>
          <w:ilvl w:val="1"/>
          <w:numId w:val="3"/>
        </w:numPr>
        <w:spacing w:after="12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sz w:val="20"/>
          <w:szCs w:val="20"/>
        </w:rPr>
        <w:t>Save your paper in the following format: Your last name</w:t>
      </w:r>
      <w:r w:rsidR="00CF5166" w:rsidRPr="004B0B81">
        <w:rPr>
          <w:rFonts w:ascii="Verdana" w:hAnsi="Verdana"/>
          <w:sz w:val="20"/>
          <w:szCs w:val="20"/>
        </w:rPr>
        <w:t>, initials of your first and middle name,</w:t>
      </w:r>
      <w:r w:rsidRPr="004B0B81">
        <w:rPr>
          <w:rFonts w:ascii="Verdana" w:hAnsi="Verdana"/>
          <w:sz w:val="20"/>
          <w:szCs w:val="20"/>
        </w:rPr>
        <w:t xml:space="preserve"> and the company discussed in the case study</w:t>
      </w:r>
      <w:r w:rsidR="0003210A" w:rsidRPr="004B0B81">
        <w:rPr>
          <w:rFonts w:ascii="Verdana" w:hAnsi="Verdana"/>
          <w:sz w:val="20"/>
          <w:szCs w:val="20"/>
        </w:rPr>
        <w:t>.</w:t>
      </w:r>
    </w:p>
    <w:p w14:paraId="7B3D0747" w14:textId="77777777" w:rsidR="00741F91" w:rsidRPr="004B0B81" w:rsidRDefault="00936287" w:rsidP="00741F91">
      <w:pPr>
        <w:pStyle w:val="ListParagraph"/>
        <w:spacing w:after="120"/>
        <w:ind w:left="1440"/>
        <w:rPr>
          <w:rFonts w:ascii="Verdana" w:hAnsi="Verdana"/>
          <w:b/>
          <w:sz w:val="20"/>
          <w:szCs w:val="20"/>
        </w:rPr>
      </w:pPr>
      <w:r w:rsidRPr="004B0B81">
        <w:rPr>
          <w:rFonts w:ascii="Verdana" w:hAnsi="Verdana"/>
          <w:b/>
          <w:sz w:val="20"/>
          <w:szCs w:val="20"/>
        </w:rPr>
        <w:t>EXAMPLE:</w:t>
      </w:r>
      <w:r w:rsidRPr="004B0B81">
        <w:rPr>
          <w:rFonts w:ascii="Verdana" w:hAnsi="Verdana"/>
          <w:sz w:val="20"/>
          <w:szCs w:val="20"/>
        </w:rPr>
        <w:t xml:space="preserve"> If your name is Edward R Jones and you are writing a case study on Google, then the file name for your paper would be </w:t>
      </w:r>
      <w:r w:rsidRPr="004B0B81">
        <w:rPr>
          <w:rFonts w:ascii="Verdana" w:hAnsi="Verdana"/>
          <w:b/>
          <w:sz w:val="20"/>
          <w:szCs w:val="20"/>
        </w:rPr>
        <w:t>jonesergoogle.doc</w:t>
      </w:r>
      <w:r w:rsidR="00CF5166" w:rsidRPr="004B0B81">
        <w:rPr>
          <w:rFonts w:ascii="Verdana" w:hAnsi="Verdana"/>
          <w:b/>
          <w:sz w:val="20"/>
          <w:szCs w:val="20"/>
        </w:rPr>
        <w:t>.</w:t>
      </w:r>
    </w:p>
    <w:p w14:paraId="6F4D18D0" w14:textId="77777777" w:rsidR="00DE24AB" w:rsidRPr="004B0B81" w:rsidRDefault="00DE24AB" w:rsidP="00741F91">
      <w:pPr>
        <w:pStyle w:val="ListParagraph"/>
        <w:spacing w:after="120"/>
        <w:ind w:left="1440"/>
        <w:rPr>
          <w:rFonts w:ascii="Verdana" w:hAnsi="Verdana"/>
          <w:sz w:val="20"/>
          <w:szCs w:val="20"/>
        </w:rPr>
      </w:pPr>
    </w:p>
    <w:p w14:paraId="60C6A02B" w14:textId="59946FF6" w:rsidR="00C33148" w:rsidRPr="00AE56F7" w:rsidRDefault="00C33148" w:rsidP="00206421">
      <w:pPr>
        <w:pStyle w:val="ListParagraph"/>
        <w:spacing w:after="120"/>
        <w:ind w:left="1440"/>
        <w:rPr>
          <w:rFonts w:ascii="Verdana" w:hAnsi="Verdana"/>
          <w:sz w:val="20"/>
          <w:szCs w:val="20"/>
        </w:rPr>
      </w:pPr>
    </w:p>
    <w:sectPr w:rsidR="00C33148" w:rsidRPr="00AE56F7" w:rsidSect="00DE24AB">
      <w:footerReference w:type="even" r:id="rId7"/>
      <w:footerReference w:type="default" r:id="rId8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77A53C" w14:textId="77777777" w:rsidR="0072270E" w:rsidRDefault="0072270E">
      <w:r>
        <w:separator/>
      </w:r>
    </w:p>
  </w:endnote>
  <w:endnote w:type="continuationSeparator" w:id="0">
    <w:p w14:paraId="70A890E6" w14:textId="77777777" w:rsidR="0072270E" w:rsidRDefault="00722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1FFF8" w14:textId="77777777" w:rsidR="00741F91" w:rsidRDefault="006474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41F9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D59B64" w14:textId="77777777" w:rsidR="00741F91" w:rsidRDefault="00741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85E5E" w14:textId="77777777" w:rsidR="00741F91" w:rsidRDefault="006474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41F9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236D">
      <w:rPr>
        <w:rStyle w:val="PageNumber"/>
        <w:noProof/>
      </w:rPr>
      <w:t>1</w:t>
    </w:r>
    <w:r>
      <w:rPr>
        <w:rStyle w:val="PageNumber"/>
      </w:rPr>
      <w:fldChar w:fldCharType="end"/>
    </w:r>
  </w:p>
  <w:p w14:paraId="6ED8F70A" w14:textId="77777777" w:rsidR="00741F91" w:rsidRDefault="00741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6379E" w14:textId="77777777" w:rsidR="0072270E" w:rsidRDefault="0072270E">
      <w:r>
        <w:separator/>
      </w:r>
    </w:p>
  </w:footnote>
  <w:footnote w:type="continuationSeparator" w:id="0">
    <w:p w14:paraId="1645EA97" w14:textId="77777777" w:rsidR="0072270E" w:rsidRDefault="00722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8100BF"/>
    <w:multiLevelType w:val="hybridMultilevel"/>
    <w:tmpl w:val="86A4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5C6A83"/>
    <w:multiLevelType w:val="multilevel"/>
    <w:tmpl w:val="E0AA6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55485"/>
    <w:multiLevelType w:val="hybridMultilevel"/>
    <w:tmpl w:val="93140468"/>
    <w:lvl w:ilvl="0" w:tplc="562C51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7EFE56">
      <w:start w:val="17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8FA10">
      <w:start w:val="17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9869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D4CB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B7CB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3CA7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67E3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E06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5662158"/>
    <w:multiLevelType w:val="hybridMultilevel"/>
    <w:tmpl w:val="86A4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C17E5"/>
    <w:multiLevelType w:val="hybridMultilevel"/>
    <w:tmpl w:val="477274D6"/>
    <w:lvl w:ilvl="0" w:tplc="27288C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0278DB"/>
    <w:multiLevelType w:val="hybridMultilevel"/>
    <w:tmpl w:val="841E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3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0NzAztLA0MjY1srRQ0lEKTi0uzszPAymwqAUAZ/kZRiwAAAA="/>
  </w:docVars>
  <w:rsids>
    <w:rsidRoot w:val="008B13C9"/>
    <w:rsid w:val="0003210A"/>
    <w:rsid w:val="00051CC7"/>
    <w:rsid w:val="00057419"/>
    <w:rsid w:val="00086E1D"/>
    <w:rsid w:val="000A06D4"/>
    <w:rsid w:val="00105285"/>
    <w:rsid w:val="0018236D"/>
    <w:rsid w:val="001F74C4"/>
    <w:rsid w:val="00206421"/>
    <w:rsid w:val="00214EC0"/>
    <w:rsid w:val="00223881"/>
    <w:rsid w:val="0022756D"/>
    <w:rsid w:val="002321CF"/>
    <w:rsid w:val="0027238C"/>
    <w:rsid w:val="002960E1"/>
    <w:rsid w:val="002A27CD"/>
    <w:rsid w:val="00326B7C"/>
    <w:rsid w:val="00344BBF"/>
    <w:rsid w:val="003863A2"/>
    <w:rsid w:val="003D1BD6"/>
    <w:rsid w:val="003F492C"/>
    <w:rsid w:val="0040274A"/>
    <w:rsid w:val="00456914"/>
    <w:rsid w:val="00472610"/>
    <w:rsid w:val="004B0B81"/>
    <w:rsid w:val="004F2287"/>
    <w:rsid w:val="00540A24"/>
    <w:rsid w:val="00552B24"/>
    <w:rsid w:val="0057366A"/>
    <w:rsid w:val="00590D03"/>
    <w:rsid w:val="005C5EAB"/>
    <w:rsid w:val="005E1786"/>
    <w:rsid w:val="00641D31"/>
    <w:rsid w:val="0064744C"/>
    <w:rsid w:val="006D1E29"/>
    <w:rsid w:val="0072270E"/>
    <w:rsid w:val="00725060"/>
    <w:rsid w:val="00733FC7"/>
    <w:rsid w:val="00741F91"/>
    <w:rsid w:val="007A57E8"/>
    <w:rsid w:val="007B6583"/>
    <w:rsid w:val="007F7623"/>
    <w:rsid w:val="0082085C"/>
    <w:rsid w:val="008421E1"/>
    <w:rsid w:val="00852A93"/>
    <w:rsid w:val="0086064C"/>
    <w:rsid w:val="008B13C9"/>
    <w:rsid w:val="008F4869"/>
    <w:rsid w:val="009361E0"/>
    <w:rsid w:val="00936287"/>
    <w:rsid w:val="00955616"/>
    <w:rsid w:val="009609C8"/>
    <w:rsid w:val="009A0C01"/>
    <w:rsid w:val="009C3894"/>
    <w:rsid w:val="00A0135D"/>
    <w:rsid w:val="00A10E46"/>
    <w:rsid w:val="00A11E87"/>
    <w:rsid w:val="00A25712"/>
    <w:rsid w:val="00A304D8"/>
    <w:rsid w:val="00A465E2"/>
    <w:rsid w:val="00A4662E"/>
    <w:rsid w:val="00A476D0"/>
    <w:rsid w:val="00A50C33"/>
    <w:rsid w:val="00A67887"/>
    <w:rsid w:val="00A72785"/>
    <w:rsid w:val="00A74A5C"/>
    <w:rsid w:val="00A85233"/>
    <w:rsid w:val="00AB04E4"/>
    <w:rsid w:val="00AD3452"/>
    <w:rsid w:val="00AE56F7"/>
    <w:rsid w:val="00AF64BE"/>
    <w:rsid w:val="00AF6F46"/>
    <w:rsid w:val="00B04739"/>
    <w:rsid w:val="00B36186"/>
    <w:rsid w:val="00B4067F"/>
    <w:rsid w:val="00B53BBF"/>
    <w:rsid w:val="00BE7326"/>
    <w:rsid w:val="00BF1BBF"/>
    <w:rsid w:val="00BF5A26"/>
    <w:rsid w:val="00C33148"/>
    <w:rsid w:val="00C57469"/>
    <w:rsid w:val="00C76030"/>
    <w:rsid w:val="00C8674E"/>
    <w:rsid w:val="00CA3154"/>
    <w:rsid w:val="00CA57FD"/>
    <w:rsid w:val="00CF5166"/>
    <w:rsid w:val="00D20826"/>
    <w:rsid w:val="00D31D28"/>
    <w:rsid w:val="00DB0480"/>
    <w:rsid w:val="00DE24AB"/>
    <w:rsid w:val="00E30671"/>
    <w:rsid w:val="00E360FF"/>
    <w:rsid w:val="00E943EE"/>
    <w:rsid w:val="00F25BA5"/>
    <w:rsid w:val="00F71BD9"/>
    <w:rsid w:val="00FC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03BF"/>
  <w15:docId w15:val="{B99A09B6-F79F-43D1-8F75-746E3246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4A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DE24AB"/>
    <w:rPr>
      <w:color w:val="0000FF"/>
      <w:u w:val="single"/>
    </w:rPr>
  </w:style>
  <w:style w:type="paragraph" w:styleId="Footer">
    <w:name w:val="footer"/>
    <w:basedOn w:val="Normal"/>
    <w:semiHidden/>
    <w:rsid w:val="00DE24A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DE24AB"/>
  </w:style>
  <w:style w:type="paragraph" w:styleId="ListParagraph">
    <w:name w:val="List Paragraph"/>
    <w:basedOn w:val="Normal"/>
    <w:uiPriority w:val="34"/>
    <w:qFormat/>
    <w:rsid w:val="00741F9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3210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 Report</vt:lpstr>
    </vt:vector>
  </TitlesOfParts>
  <Company>Home</Company>
  <LinksUpToDate>false</LinksUpToDate>
  <CharactersWithSpaces>2483</CharactersWithSpaces>
  <SharedDoc>false</SharedDoc>
  <HLinks>
    <vt:vector size="6" baseType="variant">
      <vt:variant>
        <vt:i4>5767171</vt:i4>
      </vt:variant>
      <vt:variant>
        <vt:i4>0</vt:i4>
      </vt:variant>
      <vt:variant>
        <vt:i4>0</vt:i4>
      </vt:variant>
      <vt:variant>
        <vt:i4>5</vt:i4>
      </vt:variant>
      <vt:variant>
        <vt:lpwstr>http://finance.yaho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Report</dc:title>
  <dc:creator>Shirley A. Weisenburger</dc:creator>
  <cp:lastModifiedBy>Andrew Crane</cp:lastModifiedBy>
  <cp:revision>2</cp:revision>
  <dcterms:created xsi:type="dcterms:W3CDTF">2021-01-28T18:41:00Z</dcterms:created>
  <dcterms:modified xsi:type="dcterms:W3CDTF">2021-01-28T18:41:00Z</dcterms:modified>
</cp:coreProperties>
</file>